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6665F9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809013925" w:edGrp="everyone"/>
            <w:r>
              <w:t>X</w:t>
            </w:r>
            <w:r w:rsidR="00D05176">
              <w:t>XX</w:t>
            </w:r>
            <w:permEnd w:id="1809013925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734478347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ED66A6">
                  <w:t>març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1734478347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654850769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0715E1">
                  <w:t>abril</w:t>
                </w:r>
                <w:r w:rsidR="004728ED">
                  <w:t xml:space="preserve"> de 2022</w:t>
                </w:r>
              </w:p>
            </w:tc>
          </w:sdtContent>
        </w:sdt>
        <w:permEnd w:id="654850769" w:displacedByCustomXml="prev"/>
      </w:tr>
      <w:tr w:rsidR="00087C34" w:rsidRPr="00472B92" w:rsidTr="00813BEA">
        <w:trPr>
          <w:trHeight w:val="312"/>
        </w:trPr>
        <w:permStart w:id="960371110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4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0715E1" w:rsidP="00535B3E">
                <w:pPr>
                  <w:pStyle w:val="Centralizado"/>
                </w:pPr>
                <w:r>
                  <w:t>01/04/2022</w:t>
                </w:r>
              </w:p>
            </w:tc>
          </w:sdtContent>
        </w:sdt>
        <w:permEnd w:id="960371110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774249808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B61C97" w:rsidP="00535B3E">
                <w:pPr>
                  <w:pStyle w:val="Centralizado"/>
                </w:pPr>
                <w:r>
                  <w:t>31/0</w:t>
                </w:r>
                <w:r w:rsidR="000715E1">
                  <w:t>4</w:t>
                </w:r>
                <w:r>
                  <w:t>/2022</w:t>
                </w:r>
              </w:p>
            </w:tc>
          </w:sdtContent>
        </w:sdt>
        <w:permEnd w:id="774249808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689350791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689350791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792491353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0715E1">
              <w:t>março</w:t>
            </w:r>
            <w:proofErr w:type="gramStart"/>
            <w:r w:rsidR="002952DB">
              <w:t>/22</w:t>
            </w:r>
            <w:r>
              <w:t>)</w:t>
            </w:r>
            <w:permEnd w:id="1792491353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710228328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710228328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310013282" w:edGrp="everyone"/>
            <w:r>
              <w:t xml:space="preserve">José Hugo Dias Gondim </w:t>
            </w:r>
            <w:proofErr w:type="spellStart"/>
            <w:r>
              <w:t>Guanais</w:t>
            </w:r>
            <w:permEnd w:id="310013282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932780094" w:edGrp="everyone"/>
            <w:r>
              <w:t xml:space="preserve">José Hugo Dias Gondim </w:t>
            </w:r>
            <w:proofErr w:type="spellStart"/>
            <w:r>
              <w:t>Guanais</w:t>
            </w:r>
            <w:permEnd w:id="932780094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55332712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2952DB" w:rsidP="00284E2D">
                <w:r>
                  <w:t>0</w:t>
                </w:r>
                <w:r w:rsidR="000715E1">
                  <w:t>5</w:t>
                </w:r>
                <w:r>
                  <w:t>/</w:t>
                </w:r>
                <w:r w:rsidR="000715E1">
                  <w:t>05</w:t>
                </w:r>
                <w:r>
                  <w:t>2022</w:t>
                </w:r>
              </w:p>
            </w:tc>
          </w:sdtContent>
        </w:sdt>
        <w:permEnd w:id="55332712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494490192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494490192"/>
            <w:r w:rsidRPr="009D2AF1">
              <w:t xml:space="preserve"> Não </w:t>
            </w:r>
            <w:permStart w:id="1578576887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578576887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483756604" w:edGrp="everyone"/>
            <w:permEnd w:id="1483756604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954498794" w:edGrp="everyone"/>
            <w:r>
              <w:t xml:space="preserve">José Hugo Dias Gondim </w:t>
            </w:r>
            <w:proofErr w:type="spellStart"/>
            <w:r>
              <w:t>Guanais</w:t>
            </w:r>
            <w:permEnd w:id="954498794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613315591" w:edGrp="everyone"/>
            <w:r>
              <w:t xml:space="preserve">José Hugo Dias Gondim </w:t>
            </w:r>
            <w:proofErr w:type="spellStart"/>
            <w:r>
              <w:t>Guanais</w:t>
            </w:r>
            <w:permEnd w:id="1613315591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92375530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0715E1">
              <w:t>març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965772">
              <w:t xml:space="preserve">mês de </w:t>
            </w:r>
            <w:r w:rsidR="000715E1">
              <w:t>abril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B521DD" w:rsidRDefault="00ED66A6" w:rsidP="00DF342C">
            <w:r>
              <w:t>Em março</w:t>
            </w:r>
            <w:r w:rsidR="00910C56" w:rsidRPr="00910C56">
              <w:t xml:space="preserve"> de 2022 foram registrados</w:t>
            </w:r>
            <w:r w:rsidR="002952DB">
              <w:t xml:space="preserve"> </w:t>
            </w:r>
            <w:r w:rsidR="000715E1">
              <w:t>496</w:t>
            </w:r>
            <w:r w:rsidR="002952DB">
              <w:t xml:space="preserve"> desembarques oriundos de 1</w:t>
            </w:r>
            <w:r w:rsidR="000715E1">
              <w:t>8</w:t>
            </w:r>
            <w:r w:rsidR="002952DB">
              <w:t>1</w:t>
            </w:r>
            <w:r w:rsidR="00910C56" w:rsidRPr="00910C56">
              <w:t xml:space="preserve"> embarcações ativas identificadas, ref</w:t>
            </w:r>
            <w:r w:rsidR="002952DB">
              <w:t xml:space="preserve">letindo em um volume de </w:t>
            </w:r>
            <w:r w:rsidR="000715E1">
              <w:t>10.751,10</w:t>
            </w:r>
            <w:r w:rsidR="00910C56" w:rsidRPr="00910C56">
              <w:t xml:space="preserve"> quilos e 1.</w:t>
            </w:r>
            <w:r w:rsidR="000715E1">
              <w:t>871,6</w:t>
            </w:r>
            <w:r w:rsidR="002952DB">
              <w:t>0</w:t>
            </w:r>
            <w:r w:rsidR="00910C56" w:rsidRPr="00910C56">
              <w:t xml:space="preserve"> dúzias de pescado desembarcado nos sete (07) entrepostos monitorados. Gerando uma receita bruta </w:t>
            </w:r>
            <w:r w:rsidR="000715E1">
              <w:t>de R$ 152.994,55</w:t>
            </w:r>
            <w:r w:rsidR="00910C56" w:rsidRPr="00910C56">
              <w:t>. Os parâmetros para cada entreposto é apresentado na tabela 1.</w:t>
            </w:r>
          </w:p>
          <w:p w:rsidR="00910C56" w:rsidRDefault="00910C56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ED66A6">
              <w:rPr>
                <w:b/>
              </w:rPr>
              <w:t>març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0715E1" w:rsidP="00EE55DD">
                  <w:pPr>
                    <w:jc w:val="center"/>
                  </w:pPr>
                  <w:r>
                    <w:t>49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0715E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5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31,5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021,9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0715E1" w:rsidP="00EE55DD">
                  <w:pPr>
                    <w:jc w:val="center"/>
                  </w:pPr>
                  <w:r>
                    <w:t>6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0715E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7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024,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45,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7.178,4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0715E1" w:rsidP="00EE55DD">
                  <w:pPr>
                    <w:jc w:val="center"/>
                  </w:pPr>
                  <w:r>
                    <w:t>21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0715E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605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2952DB" w:rsidP="00EE55DD">
                  <w:pPr>
                    <w:jc w:val="center"/>
                  </w:pPr>
                  <w:r>
                    <w:t>2</w:t>
                  </w:r>
                  <w:r w:rsidR="000715E1">
                    <w:t>1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0715E1" w:rsidP="002952DB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4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516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0715E1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5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0715E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9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616,25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0715E1" w:rsidP="00EE55DD">
                  <w:pPr>
                    <w:jc w:val="center"/>
                  </w:pPr>
                  <w:r>
                    <w:t>54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0715E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4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.867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0715E1" w:rsidP="00EE55DD">
                  <w:pPr>
                    <w:jc w:val="center"/>
                  </w:pPr>
                  <w:r>
                    <w:t>15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0715E1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6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635,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.190,0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1C017C" w:rsidRDefault="001C017C" w:rsidP="00DF342C">
            <w:r w:rsidRPr="001C017C">
              <w:t xml:space="preserve">Em relação </w:t>
            </w:r>
            <w:r w:rsidR="0027462F">
              <w:t>ao pes</w:t>
            </w:r>
            <w:r w:rsidR="006865A2">
              <w:t xml:space="preserve">o total desembarcado, em </w:t>
            </w:r>
            <w:r w:rsidR="00ED66A6">
              <w:t>março</w:t>
            </w:r>
            <w:r w:rsidR="0027462F">
              <w:t xml:space="preserve"> de 2022</w:t>
            </w:r>
            <w:r w:rsidRPr="001C017C">
              <w:t xml:space="preserve"> houve </w:t>
            </w:r>
            <w:r w:rsidR="006865A2">
              <w:t xml:space="preserve">redução de </w:t>
            </w:r>
            <w:r w:rsidR="000715E1">
              <w:t>40</w:t>
            </w:r>
            <w:r w:rsidRPr="001C017C">
              <w:t xml:space="preserve">% em relação a </w:t>
            </w:r>
            <w:r w:rsidR="000715E1">
              <w:t>fevereiro</w:t>
            </w:r>
            <w:r w:rsidRPr="001C017C">
              <w:t xml:space="preserve"> de </w:t>
            </w:r>
            <w:r w:rsidR="00950665">
              <w:t>2022</w:t>
            </w:r>
            <w:r w:rsidRPr="001C017C">
              <w:t xml:space="preserve">, e redução de </w:t>
            </w:r>
            <w:r w:rsidR="000715E1">
              <w:t>61</w:t>
            </w:r>
            <w:r w:rsidRPr="001C017C">
              <w:t xml:space="preserve">% em relação </w:t>
            </w:r>
            <w:proofErr w:type="gramStart"/>
            <w:r w:rsidRPr="001C017C">
              <w:t>a</w:t>
            </w:r>
            <w:proofErr w:type="gramEnd"/>
            <w:r w:rsidRPr="001C017C">
              <w:t xml:space="preserve"> média anual de para o mês de </w:t>
            </w:r>
            <w:r w:rsidR="00ED66A6">
              <w:t>março</w:t>
            </w:r>
            <w:r w:rsidRPr="001C017C">
              <w:t xml:space="preserve"> (figura 1). </w:t>
            </w:r>
            <w:r w:rsidR="000715E1" w:rsidRPr="00F317E4">
              <w:t xml:space="preserve">Os principais recursos por peso desembarcado neste mês foram a </w:t>
            </w:r>
            <w:r w:rsidR="00ED66A6" w:rsidRPr="00F317E4">
              <w:t>camarão</w:t>
            </w:r>
            <w:r w:rsidR="000715E1" w:rsidRPr="00F317E4">
              <w:t xml:space="preserve"> branco, pescada bembeca</w:t>
            </w:r>
            <w:r w:rsidR="00ED66A6">
              <w:t xml:space="preserve"> e</w:t>
            </w:r>
            <w:r w:rsidR="000715E1" w:rsidRPr="00F317E4">
              <w:t xml:space="preserve"> ba</w:t>
            </w:r>
            <w:r w:rsidR="00ED66A6">
              <w:t xml:space="preserve">iacu cascudo. </w:t>
            </w:r>
          </w:p>
          <w:p w:rsidR="00F47D31" w:rsidRDefault="000715E1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D664F52" wp14:editId="58FDFD11">
                  <wp:extent cx="4620126" cy="3696101"/>
                  <wp:effectExtent l="19050" t="19050" r="28575" b="1905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1C017C" w:rsidRPr="002372FC" w:rsidRDefault="001C017C" w:rsidP="001C017C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 xml:space="preserve">Em comparação com o mês anterior o desembarque de recursos por dúzias em </w:t>
            </w:r>
            <w:r w:rsidR="00ED66A6">
              <w:rPr>
                <w:lang w:val="pt-BR"/>
              </w:rPr>
              <w:t>março</w:t>
            </w:r>
            <w:r w:rsidR="006C3DBE">
              <w:rPr>
                <w:lang w:val="pt-BR"/>
              </w:rPr>
              <w:t xml:space="preserve"> de 2022</w:t>
            </w:r>
            <w:r w:rsidRPr="002372FC">
              <w:rPr>
                <w:lang w:val="pt-BR"/>
              </w:rPr>
              <w:t xml:space="preserve"> apresentou </w:t>
            </w:r>
            <w:r w:rsidR="006C3DBE">
              <w:rPr>
                <w:lang w:val="pt-BR"/>
              </w:rPr>
              <w:t>redução</w:t>
            </w:r>
            <w:r>
              <w:rPr>
                <w:lang w:val="pt-BR"/>
              </w:rPr>
              <w:t xml:space="preserve"> </w:t>
            </w:r>
            <w:r w:rsidR="00950665">
              <w:rPr>
                <w:lang w:val="pt-BR"/>
              </w:rPr>
              <w:t xml:space="preserve">de </w:t>
            </w:r>
            <w:r w:rsidR="00BA0436">
              <w:rPr>
                <w:lang w:val="pt-BR"/>
              </w:rPr>
              <w:t>2</w:t>
            </w:r>
            <w:r w:rsidRPr="002372FC">
              <w:rPr>
                <w:lang w:val="pt-BR"/>
              </w:rPr>
              <w:t xml:space="preserve">%. O volume desembarcado foi </w:t>
            </w:r>
            <w:r w:rsidR="00BA0436">
              <w:rPr>
                <w:lang w:val="pt-BR"/>
              </w:rPr>
              <w:t>31</w:t>
            </w:r>
            <w:r w:rsidRPr="002372FC">
              <w:rPr>
                <w:lang w:val="pt-BR"/>
              </w:rPr>
              <w:t xml:space="preserve">% inferior média mensal para este período (figura 2). </w:t>
            </w:r>
            <w:proofErr w:type="gramStart"/>
            <w:r w:rsidRPr="002372FC">
              <w:rPr>
                <w:lang w:val="pt-BR"/>
              </w:rPr>
              <w:t>O</w:t>
            </w:r>
            <w:r w:rsidR="00ED66A6">
              <w:rPr>
                <w:lang w:val="pt-BR"/>
              </w:rPr>
              <w:t xml:space="preserve"> principal recurso</w:t>
            </w:r>
            <w:r w:rsidRPr="002372FC">
              <w:rPr>
                <w:lang w:val="pt-BR"/>
              </w:rPr>
              <w:t xml:space="preserve"> </w:t>
            </w:r>
            <w:r w:rsidR="00BA0436">
              <w:rPr>
                <w:lang w:val="pt-BR"/>
              </w:rPr>
              <w:t>desembarcados</w:t>
            </w:r>
            <w:proofErr w:type="gramEnd"/>
            <w:r w:rsidR="00BA0436">
              <w:rPr>
                <w:lang w:val="pt-BR"/>
              </w:rPr>
              <w:t xml:space="preserve"> por unidade foi o siri</w:t>
            </w:r>
            <w:r w:rsidRPr="002372FC">
              <w:rPr>
                <w:lang w:val="pt-BR"/>
              </w:rPr>
              <w:t>.</w:t>
            </w:r>
          </w:p>
          <w:p w:rsidR="00DE5AF2" w:rsidRDefault="00BA0436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2E24DD1" wp14:editId="5ED02031">
                  <wp:extent cx="4620126" cy="3696101"/>
                  <wp:effectExtent l="19050" t="19050" r="28575" b="1905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346D71" w:rsidRPr="002372FC" w:rsidRDefault="00346D71" w:rsidP="00346D71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>E</w:t>
            </w:r>
            <w:r w:rsidR="00C467DF">
              <w:rPr>
                <w:lang w:val="pt-BR"/>
              </w:rPr>
              <w:t>m termos de receita bruta gerada</w:t>
            </w:r>
            <w:r w:rsidRPr="002372FC">
              <w:rPr>
                <w:lang w:val="pt-BR"/>
              </w:rPr>
              <w:t xml:space="preserve"> pelos desembarques, em relação ao mês anterior, </w:t>
            </w:r>
            <w:r w:rsidR="00BA0436">
              <w:rPr>
                <w:lang w:val="pt-BR"/>
              </w:rPr>
              <w:t>março</w:t>
            </w:r>
            <w:r w:rsidR="006C3DBE">
              <w:rPr>
                <w:lang w:val="pt-BR"/>
              </w:rPr>
              <w:t xml:space="preserve"> de 2022 apresentou</w:t>
            </w:r>
            <w:r>
              <w:rPr>
                <w:lang w:val="pt-BR"/>
              </w:rPr>
              <w:t xml:space="preserve"> </w:t>
            </w:r>
            <w:r w:rsidR="006C3DBE">
              <w:rPr>
                <w:lang w:val="pt-BR"/>
              </w:rPr>
              <w:t>redução</w:t>
            </w:r>
            <w:r>
              <w:rPr>
                <w:lang w:val="pt-BR"/>
              </w:rPr>
              <w:t xml:space="preserve"> de </w:t>
            </w:r>
            <w:r w:rsidR="00BA0436">
              <w:rPr>
                <w:lang w:val="pt-BR"/>
              </w:rPr>
              <w:t>45</w:t>
            </w:r>
            <w:r w:rsidR="006C3DBE">
              <w:rPr>
                <w:lang w:val="pt-BR"/>
              </w:rPr>
              <w:t xml:space="preserve">%. </w:t>
            </w:r>
            <w:r w:rsidRPr="002372FC">
              <w:rPr>
                <w:lang w:val="pt-BR"/>
              </w:rPr>
              <w:t xml:space="preserve">Em relação </w:t>
            </w:r>
            <w:proofErr w:type="gramStart"/>
            <w:r w:rsidRPr="002372FC">
              <w:rPr>
                <w:lang w:val="pt-BR"/>
              </w:rPr>
              <w:t>a</w:t>
            </w:r>
            <w:proofErr w:type="gramEnd"/>
            <w:r w:rsidRPr="002372FC">
              <w:rPr>
                <w:lang w:val="pt-BR"/>
              </w:rPr>
              <w:t xml:space="preserve"> média mensal para </w:t>
            </w:r>
            <w:r w:rsidR="00BA0436">
              <w:rPr>
                <w:lang w:val="pt-BR"/>
              </w:rPr>
              <w:t>março</w:t>
            </w:r>
            <w:r w:rsidRPr="002372FC">
              <w:rPr>
                <w:lang w:val="pt-BR"/>
              </w:rPr>
              <w:t xml:space="preserve">, </w:t>
            </w:r>
            <w:r w:rsidR="00BA0436">
              <w:rPr>
                <w:lang w:val="pt-BR"/>
              </w:rPr>
              <w:t>a redução foi de 50%</w:t>
            </w:r>
            <w:r w:rsidRPr="002372FC">
              <w:rPr>
                <w:lang w:val="pt-BR"/>
              </w:rPr>
              <w:t xml:space="preserve"> (figura 3).</w:t>
            </w:r>
          </w:p>
          <w:p w:rsidR="00DE5AF2" w:rsidRDefault="00BA0436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16FECC3" wp14:editId="6DDAE36E">
                  <wp:extent cx="4620126" cy="3696101"/>
                  <wp:effectExtent l="19050" t="19050" r="28575" b="1905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292375530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97735430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97735430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295601951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6665F9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295601951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171475892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6665F9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171475892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934584304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6665F9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934584304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183149208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183149208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321078786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575085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C317322" wp14:editId="201ACF12">
                      <wp:extent cx="1903095" cy="1427321"/>
                      <wp:effectExtent l="0" t="0" r="1905" b="1905"/>
                      <wp:docPr id="18" name="Imagem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2B5195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2B5195">
              <w:t>na Vila Guarani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5F1280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F86B8B6" wp14:editId="2E68E96C">
                      <wp:extent cx="1903095" cy="1427321"/>
                      <wp:effectExtent l="0" t="0" r="1905" b="1905"/>
                      <wp:docPr id="1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50F4C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50F4C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5F128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9CF9CC5" wp14:editId="7CBDDE72">
                      <wp:extent cx="1903095" cy="1427321"/>
                      <wp:effectExtent l="0" t="0" r="1905" b="1905"/>
                      <wp:docPr id="13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2B5195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2B5195">
              <w:rPr>
                <w:b/>
              </w:rPr>
              <w:t>no Mercado de Antonin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2B5195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B0BB40D" wp14:editId="2B071B22">
                      <wp:extent cx="1908175" cy="1073348"/>
                      <wp:effectExtent l="0" t="0" r="0" b="0"/>
                      <wp:docPr id="19" name="Imagem 7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7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2B5195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8A36A7">
              <w:rPr>
                <w:b/>
                <w:noProof/>
                <w:lang w:eastAsia="pt-BR"/>
              </w:rPr>
              <w:t>n</w:t>
            </w:r>
            <w:r w:rsidR="00F87CD6">
              <w:rPr>
                <w:b/>
                <w:noProof/>
                <w:lang w:eastAsia="pt-BR"/>
              </w:rPr>
              <w:t xml:space="preserve">a </w:t>
            </w:r>
            <w:r w:rsidR="002B5195">
              <w:rPr>
                <w:b/>
                <w:noProof/>
                <w:lang w:eastAsia="pt-BR"/>
              </w:rPr>
              <w:t>Ponta da Pita</w:t>
            </w:r>
            <w:bookmarkStart w:id="0" w:name="_GoBack"/>
            <w:bookmarkEnd w:id="0"/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1321078786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65F9" w:rsidRDefault="006665F9">
      <w:r>
        <w:separator/>
      </w:r>
    </w:p>
    <w:p w:rsidR="006665F9" w:rsidRDefault="006665F9"/>
  </w:endnote>
  <w:endnote w:type="continuationSeparator" w:id="0">
    <w:p w:rsidR="006665F9" w:rsidRDefault="006665F9">
      <w:r>
        <w:continuationSeparator/>
      </w:r>
    </w:p>
    <w:p w:rsidR="006665F9" w:rsidRDefault="006665F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65F9" w:rsidRDefault="006665F9">
      <w:r>
        <w:separator/>
      </w:r>
    </w:p>
    <w:p w:rsidR="006665F9" w:rsidRDefault="006665F9"/>
  </w:footnote>
  <w:footnote w:type="continuationSeparator" w:id="0">
    <w:p w:rsidR="006665F9" w:rsidRDefault="006665F9">
      <w:r>
        <w:continuationSeparator/>
      </w:r>
    </w:p>
    <w:p w:rsidR="006665F9" w:rsidRDefault="006665F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2B5195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2B5195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Wa1AA/iqVw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15E1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783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5085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5812"/>
    <w:rsid w:val="009378EB"/>
    <w:rsid w:val="00950665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1C97"/>
    <w:rsid w:val="00B6604D"/>
    <w:rsid w:val="00B840D0"/>
    <w:rsid w:val="00B9249B"/>
    <w:rsid w:val="00B96085"/>
    <w:rsid w:val="00BA0436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91ABA"/>
    <w:rsid w:val="006C2AAD"/>
    <w:rsid w:val="00844FD4"/>
    <w:rsid w:val="008D4E67"/>
    <w:rsid w:val="0090175E"/>
    <w:rsid w:val="00AA1C2F"/>
    <w:rsid w:val="00AF279D"/>
    <w:rsid w:val="00AF32CC"/>
    <w:rsid w:val="00B17F30"/>
    <w:rsid w:val="00BF5282"/>
    <w:rsid w:val="00CB56F7"/>
    <w:rsid w:val="00DA2F0B"/>
    <w:rsid w:val="00EF3BDC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22F1E4-6C39-41B5-9108-C77750E5F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5</Pages>
  <Words>653</Words>
  <Characters>3528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2-05-05T15:43:00Z</dcterms:created>
  <dcterms:modified xsi:type="dcterms:W3CDTF">2022-05-05T17:19:00Z</dcterms:modified>
</cp:coreProperties>
</file>